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p>
    <w:bookmarkStart w:id="24" w:name="cover-letter-for-mason"/>
    <w:p>
      <w:pPr>
        <w:pStyle w:val="Heading1"/>
      </w:pPr>
      <w:r>
        <w:t xml:space="preserve">Cover Letter for Mason</w:t>
      </w:r>
    </w:p>
    <w:p>
      <w:pPr>
        <w:pStyle w:val="FirstParagraph"/>
      </w:pPr>
      <w:r>
        <w:t xml:space="preserve">Dear [Hiring Manager's Name],</w:t>
      </w:r>
    </w:p>
    <w:p>
      <w:pPr>
        <w:pStyle w:val="BodyText"/>
      </w:pPr>
      <w:r>
        <w:t xml:space="preserve">I am writing to express my enthusiastic interest in the [specific position] role at your esteemed organization in the United States San Francisco. As a dedicated professional with a proven track record of success, I am eager to contribute my expertise and passion to a dynamic environment like yours. My name is Mason, and I believe that my unique blend of skills, experiences, and vision align perfectly with the innovative spirit of United States San Francisco.</w:t>
      </w:r>
    </w:p>
    <w:p>
      <w:pPr>
        <w:pStyle w:val="BodyText"/>
      </w:pPr>
      <w:r>
        <w:t xml:space="preserve">Having spent [X years] in the field of [your industry or profession], I have cultivated a deep understanding of [specific skills or areas, e.g., project management, technology development, creative design]. This experience has not only honed my technical abilities but also instilled in me a strong work ethic and a commitment to excellence. United States San Francisco, with its reputation as a global hub for innovation and entrepreneurship, is the ideal setting for me to apply these skills and make meaningful contributions.</w:t>
      </w:r>
    </w:p>
    <w:bookmarkStart w:id="20" w:name="why-united-states-san-francisco"/>
    <w:p>
      <w:pPr>
        <w:pStyle w:val="Heading2"/>
      </w:pPr>
      <w:r>
        <w:t xml:space="preserve">Why United States San Francisco?</w:t>
      </w:r>
    </w:p>
    <w:p>
      <w:pPr>
        <w:pStyle w:val="FirstParagraph"/>
      </w:pPr>
      <w:r>
        <w:t xml:space="preserve">The United States San Francisco is more than just a city; it is a symbol of progress, diversity, and opportunity. As someone who thrives in environments that value creativity and collaboration, I am particularly drawn to the vibrant tech ecosystem here. Companies in the area are at the forefront of shaping the future, and I am eager to be part of this movement. Mason’s ability to adapt to fast-paced environments and drive results makes me a strong candidate for roles that require both analytical thinking and hands-on problem-solving.</w:t>
      </w:r>
    </w:p>
    <w:p>
      <w:pPr>
        <w:pStyle w:val="BodyText"/>
      </w:pPr>
      <w:r>
        <w:t xml:space="preserve">My professional journey has been defined by a passion for [specific field or interest]. Whether it was leading cross-functional teams at [previous company] or spearheading initiatives that improved operational efficiency by [X%], I have consistently demonstrated a commitment to delivering exceptional outcomes. These experiences have prepared me to excel in the competitive and forward-thinking landscape of United States San Francisco.</w:t>
      </w:r>
    </w:p>
    <w:bookmarkEnd w:id="20"/>
    <w:bookmarkStart w:id="21" w:name="skills-and-achievements"/>
    <w:p>
      <w:pPr>
        <w:pStyle w:val="Heading2"/>
      </w:pPr>
      <w:r>
        <w:t xml:space="preserve">Skills and Achievements</w:t>
      </w:r>
    </w:p>
    <w:p>
      <w:pPr>
        <w:pStyle w:val="FirstParagraph"/>
      </w:pPr>
      <w:r>
        <w:t xml:space="preserve">One of my greatest strengths is my ability to [specific skill, e.g., analyze complex data sets, design user-centric solutions]. For instance, at [previous company], I [describe a specific achievement, e.g., developed a new workflow that reduced processing time by 30%]. This experience not only enhanced my technical capabilities but also reinforced the importance of attention to detail and strategic thinking. In the context of United States San Francisco, where innovation is paramount, these qualities are invaluable.</w:t>
      </w:r>
    </w:p>
    <w:p>
      <w:pPr>
        <w:pStyle w:val="BodyText"/>
      </w:pPr>
      <w:r>
        <w:t xml:space="preserve">Mason’s career has also been shaped by a focus on collaboration and community. I have consistently worked with diverse teams to achieve common goals, fostering an environment where ideas can flourish. This aligns seamlessly with the ethos of United States San Francisco, where teamwork and shared vision drive progress. Whether it was organizing [specific project or event] or mentoring junior colleagues, I have always prioritized creating a supportive and inclusive workplace.</w:t>
      </w:r>
    </w:p>
    <w:bookmarkEnd w:id="21"/>
    <w:bookmarkStart w:id="22" w:name="why-mason"/>
    <w:p>
      <w:pPr>
        <w:pStyle w:val="Heading2"/>
      </w:pPr>
      <w:r>
        <w:t xml:space="preserve">Why Mason?</w:t>
      </w:r>
    </w:p>
    <w:p>
      <w:pPr>
        <w:pStyle w:val="FirstParagraph"/>
      </w:pPr>
      <w:r>
        <w:t xml:space="preserve">What sets me apart is my unwavering dedication to continuous learning and growth. I am a lifelong learner who stays updated on the latest trends and technologies in my field. For example, I recently [mention a recent course, certification, or project]. This commitment ensures that I bring fresh perspectives and cutting-edge solutions to every challenge I encounter. In the ever-evolving landscape of United States San Francisco, this adaptability is essential.</w:t>
      </w:r>
    </w:p>
    <w:p>
      <w:pPr>
        <w:pStyle w:val="BodyText"/>
      </w:pPr>
      <w:r>
        <w:t xml:space="preserve">Furthermore, Mason’s ability to navigate ambiguity and lead with confidence has been a cornerstone of my professional identity. During [specific situation or project], I [describe how you handled a challenge]. This experience taught me the importance of resilience and proactive problem-solving—qualities that are critical in the fast-paced environment of United States San Francisco.</w:t>
      </w:r>
    </w:p>
    <w:bookmarkEnd w:id="22"/>
    <w:bookmarkStart w:id="23" w:name="conclusion"/>
    <w:p>
      <w:pPr>
        <w:pStyle w:val="Heading2"/>
      </w:pPr>
      <w:r>
        <w:t xml:space="preserve">Conclusion</w:t>
      </w:r>
    </w:p>
    <w:p>
      <w:pPr>
        <w:pStyle w:val="FirstParagraph"/>
      </w:pPr>
      <w:r>
        <w:t xml:space="preserve">In conclusion, I am confident that my background, skills, and vision make me an excellent fit for your team. I am particularly excited about the opportunity to contribute to a company that values innovation and excellence in the heart of United States San Francisco. Thank you for considering my application. I would be honored to discuss how I can add value to your organization and help drive its continued success.</w:t>
      </w:r>
    </w:p>
    <w:p>
      <w:pPr>
        <w:pStyle w:val="BodyText"/>
      </w:pPr>
      <w:r>
        <w:t xml:space="preserve">Thank you again for your time and consideration. I look forward to the possibility of working together.</w:t>
      </w:r>
    </w:p>
    <w:p>
      <w:pPr>
        <w:pStyle w:val="BodyText"/>
      </w:pPr>
      <w:r>
        <w:t xml:space="preserve">Sincerely,</w:t>
      </w:r>
      <w:r>
        <w:br/>
      </w:r>
      <w:r>
        <w:t xml:space="preserve">Mason</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dc:title>
  <dc:creator/>
  <cp:keywords/>
  <dcterms:created xsi:type="dcterms:W3CDTF">2025-12-11T06:58:25Z</dcterms:created>
  <dcterms:modified xsi:type="dcterms:W3CDTF">2025-12-11T06:58:25Z</dcterms:modified>
</cp:coreProperties>
</file>

<file path=docProps/custom.xml><?xml version="1.0" encoding="utf-8"?>
<Properties xmlns="http://schemas.openxmlformats.org/officeDocument/2006/custom-properties" xmlns:vt="http://schemas.openxmlformats.org/officeDocument/2006/docPropsVTypes"/>
</file>